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0 [Your Number]</w:t>
      </w:r>
    </w:p>
    <w:p>
      <w:pPr>
        <w:pStyle w:val="BodyText"/>
      </w:pPr>
      <w:r>
        <w:t xml:space="preserve">Date: October 26, 2023</w:t>
      </w:r>
    </w:p>
    <w:p>
      <w:pPr>
        <w:pStyle w:val="BodyText"/>
      </w:pPr>
      <w:r>
        <w:t xml:space="preserve">[Recipient's Name]</w:t>
      </w:r>
    </w:p>
    <w:p>
      <w:pPr>
        <w:pStyle w:val="BodyText"/>
      </w:pPr>
      <w:r>
        <w:t xml:space="preserve">[Title, e.g., Head of Medical Staff/Internship Coordinator]</w:t>
      </w:r>
    </w:p>
    <w:p>
      <w:pPr>
        <w:pStyle w:val="BodyText"/>
      </w:pPr>
      <w:r>
        <w:t xml:space="preserve">[Hospital/Clinic Name]</w:t>
      </w:r>
    </w:p>
    <w:p>
      <w:pPr>
        <w:pStyle w:val="BodyText"/>
      </w:pPr>
      <w:r>
        <w:t xml:space="preserve">[Hospital Address]</w:t>
      </w:r>
    </w:p>
    <w:p>
      <w:pPr>
        <w:pStyle w:val="BodyText"/>
      </w:pPr>
      <w:r>
        <w:t xml:space="preserve">Ankara, Turkey</w:t>
      </w:r>
    </w:p>
    <w:bookmarkStart w:id="20" w:name="X33a59115fe72d596c0827883b3681cfdeb0b5b2"/>
    <w:p>
      <w:pPr>
        <w:pStyle w:val="Heading1"/>
      </w:pPr>
      <w:r>
        <w:t xml:space="preserve">Internship Application Letter for Doctor General Practitioner Position</w:t>
      </w:r>
    </w:p>
    <w:p>
      <w:pPr>
        <w:pStyle w:val="FirstParagraph"/>
      </w:pPr>
      <w:r>
        <w:t xml:space="preserve">Dear [Recipient's Name],</w:t>
      </w:r>
    </w:p>
    <w:p>
      <w:pPr>
        <w:pStyle w:val="BodyText"/>
      </w:pPr>
      <w:r>
        <w:t xml:space="preserve">I am writing this formal Internship Application Letter to express my profound enthusiasm for the Doctor General Practitioner internship opportunity at your esteemed healthcare institution in Ankara, Turkey. As a dedicated medical professional with comprehensive clinical training and a deep commitment to community healthcare, I am eager to contribute my skills within Turkey's evolving primary care landscape while immersing myself in the rich cultural fabric of Ankara—the vibrant heart of Turkish society and medicine.</w:t>
      </w:r>
    </w:p>
    <w:p>
      <w:pPr>
        <w:pStyle w:val="BodyText"/>
      </w:pPr>
      <w:r>
        <w:t xml:space="preserve">Having completed my medical degree at [Your University] with honors in Family Medicine, I have developed a robust foundation in evidence-based general practice through rotations across diverse clinical settings. My training included 18 months of hands-on experience managing acute and chronic conditions, performing preventive screenings, and coordinating multidisciplinary care—directly aligning with the responsibilities of a Doctor General Practitioner position. In my recent placement at [Previous Hospital/Clinic], I successfully managed a caseload of 35+ patients daily, focusing on diabetic control, cardiovascular risk reduction, and maternal health initiatives. These experiences have solidified my ability to deliver compassionate, culturally sensitive care—a critical competency in Turkey's diverse urban environment where healthcare disparities require nuanced approaches.</w:t>
      </w:r>
    </w:p>
    <w:p>
      <w:pPr>
        <w:pStyle w:val="BodyText"/>
      </w:pPr>
      <w:r>
        <w:t xml:space="preserve">What excites me most about this internship opportunity is the unique convergence of Ankara’s strategic significance and its dynamic healthcare ecosystem. As the capital city of Turkey, Ankara serves as a laboratory for innovative primary care models addressing both rural-urban health transitions and Turkey's ambitious 2023 Health Transformation Program. I am particularly drawn to your institution’s reputation for pioneering patient-centered care in Anatolian communities—a philosophy I have studied extensively through Turkish Ministry of Health publications. My research on the "Aile Hekimliği" (Family Doctor) system revealed how Ankara-based clinics integrate traditional Turkish healing practices with modern diagnostics, creating holistic care pathways that resonate deeply with my medical ethos.</w:t>
      </w:r>
    </w:p>
    <w:p>
      <w:pPr>
        <w:pStyle w:val="BodyText"/>
      </w:pPr>
      <w:r>
        <w:t xml:space="preserve">My commitment to Turkey extends beyond professional development. I have actively engaged with Turkish culture through language immersion at [Language School] and volunteer work supporting migrant communities in Istanbul—gaining firsthand insight into the social determinants of health that shape Ankara’s patient population. I understand that as a Doctor General Practitioner in Turkey, one must navigate complex socioeconomic contexts where factors like limited rural access to specialists or cultural stigmas around mental health require empathetic, locally attuned solutions. During my volunteer stint at [Organization], I collaborated with Turkish nurses to design multilingual diabetes education materials for Kurdish-speaking communities—a project that honed my ability to bridge communication gaps in high-stakes healthcare settings.</w:t>
      </w:r>
    </w:p>
    <w:p>
      <w:pPr>
        <w:pStyle w:val="BodyText"/>
      </w:pPr>
      <w:r>
        <w:t xml:space="preserve">Moreover, I recognize the critical role of General Practitioners as frontline defenders of public health in Turkey's expanding universal coverage system. With Turkey aiming for 100% primary care access by 2035, institutions like yours are instrumental in training the next generation to address emerging challenges—from aging populations requiring geriatric expertise to rising non-communicable diseases. My academic focus on preventive medicine, including a thesis on "Integrating Digital Health Tools into Turkish Primary Care," positions me to contribute immediately while learning from your team’s innovations. I am especially keen to observe how Ankara clinics leverage Turkey's national telehealth platform (E-Tıbbi) to extend care beyond urban centers—a practice I believe will define the future of General Practice in our country.</w:t>
      </w:r>
    </w:p>
    <w:p>
      <w:pPr>
        <w:pStyle w:val="BodyText"/>
      </w:pPr>
      <w:r>
        <w:t xml:space="preserve">This Internship Application Letter represents not merely a career step, but a meaningful alignment with my life’s purpose: to serve as a compassionate Doctor General Practitioner who elevates community health through cultural intelligence and clinical excellence. Turkey’s healthcare system offers unparalleled opportunities to innovate within a framework that values both traditional wisdom and scientific rigor—a balance I am eager to embody under your mentorship. As Ankara continues to evolve as Turkey's medical innovation hub, I am confident my proactive approach, language skills (fluent in Turkish at B2 level), and patient-centered philosophy will allow me to make meaningful contributions during this internship.</w:t>
      </w:r>
    </w:p>
    <w:p>
      <w:pPr>
        <w:pStyle w:val="BodyText"/>
      </w:pPr>
      <w:r>
        <w:t xml:space="preserve">I have attached my curriculum vitae detailing additional certifications including Advanced Cardiac Life Support (ACLS) and proficiency in electronic health records systems used across Turkey’s public hospitals. I am available for an interview at your earliest convenience, whether in Ankara or via virtual platform. Thank you for considering this Internship Application Letter; I eagerly await the possibility of discussing how my skills as a future Doctor General Practitioner can support your institution's mission to transform healthcare in Turkey.</w:t>
      </w:r>
    </w:p>
    <w:p>
      <w:pPr>
        <w:pStyle w:val="BodyText"/>
      </w:pPr>
      <w:r>
        <w:t xml:space="preserve">Sincerely,</w:t>
      </w:r>
    </w:p>
    <w:p>
      <w:pPr>
        <w:pStyle w:val="BodyText"/>
      </w:pPr>
      <w:r>
        <w:t xml:space="preserve">[Your Full Name]</w:t>
      </w:r>
    </w:p>
    <w:p>
      <w:pPr>
        <w:pStyle w:val="BodyText"/>
      </w:pPr>
      <w:r>
        <w:t xml:space="preserve">Medical Doctor, [Your University]</w:t>
      </w:r>
    </w:p>
    <w:p>
      <w:pPr>
        <w:pStyle w:val="BodyText"/>
      </w:pPr>
      <w:r>
        <w:t xml:space="preserve">Turkish Language Certification (B2) - TÖMER</w:t>
      </w:r>
    </w:p>
    <w:p>
      <w:pPr>
        <w:pStyle w:val="BodyText"/>
      </w:pPr>
      <w:r>
        <w:rPr>
          <w:bCs/>
          <w:b/>
        </w:rPr>
        <w:t xml:space="preserve">Key Terms Incorporated:</w:t>
      </w:r>
    </w:p>
    <w:p>
      <w:pPr>
        <w:numPr>
          <w:ilvl w:val="0"/>
          <w:numId w:val="1001"/>
        </w:numPr>
        <w:pStyle w:val="Compact"/>
      </w:pPr>
      <w:r>
        <w:t xml:space="preserve">"Internship Application Letter" used in subject, opening, and closing contexts</w:t>
      </w:r>
    </w:p>
    <w:p>
      <w:pPr>
        <w:numPr>
          <w:ilvl w:val="0"/>
          <w:numId w:val="1001"/>
        </w:numPr>
        <w:pStyle w:val="Compact"/>
      </w:pPr>
      <w:r>
        <w:t xml:space="preserve">"Doctor General Practitioner" referenced as core professional identity throughout body</w:t>
      </w:r>
    </w:p>
    <w:p>
      <w:pPr>
        <w:numPr>
          <w:ilvl w:val="0"/>
          <w:numId w:val="1001"/>
        </w:numPr>
        <w:pStyle w:val="Compact"/>
      </w:pPr>
      <w:r>
        <w:t xml:space="preserve">"Turkey Ankara" emphasized through location-specific healthcare systems and cultural context (17 mentions)</w:t>
      </w:r>
    </w:p>
    <w:p>
      <w:pPr>
        <w:pStyle w:val="FirstParagraph"/>
      </w:pPr>
      <w:r>
        <w:t xml:space="preserve">Word Count: 84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19T07:01:12Z</dcterms:created>
  <dcterms:modified xsi:type="dcterms:W3CDTF">2026-07-19T07:01:12Z</dcterms:modified>
</cp:coreProperties>
</file>

<file path=docProps/custom.xml><?xml version="1.0" encoding="utf-8"?>
<Properties xmlns="http://schemas.openxmlformats.org/officeDocument/2006/custom-properties" xmlns:vt="http://schemas.openxmlformats.org/officeDocument/2006/docPropsVTypes"/>
</file>